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E4A01" w14:textId="77777777" w:rsidR="00124A90" w:rsidRDefault="00000000">
      <w:pPr>
        <w:ind w:right="81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TODAY’S DATE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0509F58A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6A1D5532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025A437F" w14:textId="77777777" w:rsidR="00124A90" w:rsidRDefault="00124A90">
      <w:pPr>
        <w:jc w:val="both"/>
        <w:rPr>
          <w:rFonts w:ascii="Arial" w:hAnsi="Arial" w:cs="Arial"/>
          <w:sz w:val="22"/>
          <w:szCs w:val="22"/>
        </w:rPr>
      </w:pPr>
    </w:p>
    <w:p w14:paraId="5BDC1AEE" w14:textId="77777777" w:rsidR="00124A90" w:rsidRDefault="00000000">
      <w:pPr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sz w:val="22"/>
          <w:szCs w:val="22"/>
        </w:rPr>
        <w:t>LAST NAM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  <w:t xml:space="preserve"> ____</w:t>
      </w:r>
      <w:r>
        <w:rPr>
          <w:rFonts w:ascii="Arial" w:hAnsi="Arial" w:cs="Arial"/>
          <w:sz w:val="22"/>
          <w:szCs w:val="22"/>
        </w:rPr>
        <w:t>FIRST NAME</w:t>
      </w:r>
      <w:r>
        <w:rPr>
          <w:rFonts w:ascii="Arial" w:hAnsi="Arial" w:cs="Arial"/>
          <w:u w:val="single"/>
        </w:rPr>
        <w:t>________</w:t>
      </w:r>
      <w:r>
        <w:rPr>
          <w:rFonts w:ascii="Arial" w:hAnsi="Arial" w:cs="Arial"/>
          <w:u w:val="single"/>
        </w:rPr>
        <w:tab/>
      </w:r>
      <w:proofErr w:type="gramStart"/>
      <w:r>
        <w:rPr>
          <w:rFonts w:ascii="Arial" w:hAnsi="Arial" w:cs="Arial"/>
          <w:u w:val="single"/>
        </w:rPr>
        <w:tab/>
        <w:t xml:space="preserve">  </w:t>
      </w:r>
      <w:r>
        <w:rPr>
          <w:rFonts w:ascii="Arial" w:hAnsi="Arial" w:cs="Arial"/>
          <w:sz w:val="22"/>
          <w:szCs w:val="22"/>
        </w:rPr>
        <w:t>MIDDLE</w:t>
      </w:r>
      <w:proofErr w:type="gramEnd"/>
      <w:r>
        <w:rPr>
          <w:rFonts w:ascii="Arial" w:hAnsi="Arial" w:cs="Arial"/>
          <w:u w:val="single"/>
        </w:rPr>
        <w:t xml:space="preserve">________ </w:t>
      </w:r>
    </w:p>
    <w:p w14:paraId="2601F45B" w14:textId="77777777" w:rsidR="00124A90" w:rsidRDefault="00000000">
      <w:pPr>
        <w:ind w:right="81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  </w:t>
      </w:r>
    </w:p>
    <w:p w14:paraId="34081403" w14:textId="77777777" w:rsidR="00124A90" w:rsidRDefault="00124A90">
      <w:pPr>
        <w:ind w:right="810"/>
        <w:jc w:val="both"/>
        <w:rPr>
          <w:rFonts w:ascii="Arial" w:hAnsi="Arial" w:cs="Arial"/>
          <w:u w:val="single"/>
        </w:rPr>
      </w:pPr>
    </w:p>
    <w:p w14:paraId="34F47F79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Please List Other Names Used _________________</w:t>
      </w:r>
      <w:r>
        <w:rPr>
          <w:rFonts w:ascii="Arial" w:hAnsi="Arial" w:cs="Arial"/>
          <w:u w:val="single"/>
        </w:rPr>
        <w:t>________________</w:t>
      </w:r>
      <w:r>
        <w:rPr>
          <w:rFonts w:ascii="Arial" w:hAnsi="Arial" w:cs="Arial"/>
        </w:rPr>
        <w:t>__</w:t>
      </w:r>
    </w:p>
    <w:p w14:paraId="22CB0A45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6255AD37" w14:textId="77777777" w:rsidR="00124A90" w:rsidRDefault="00124A90">
      <w:pPr>
        <w:ind w:right="810"/>
        <w:jc w:val="both"/>
        <w:rPr>
          <w:rFonts w:ascii="Arial" w:hAnsi="Arial" w:cs="Arial"/>
          <w:u w:val="single"/>
        </w:rPr>
      </w:pPr>
    </w:p>
    <w:p w14:paraId="0BE30102" w14:textId="77777777" w:rsidR="00124A90" w:rsidRDefault="00124A90">
      <w:pPr>
        <w:ind w:right="810"/>
        <w:jc w:val="both"/>
        <w:rPr>
          <w:rFonts w:ascii="Arial" w:hAnsi="Arial" w:cs="Arial"/>
          <w:u w:val="single"/>
        </w:rPr>
      </w:pPr>
    </w:p>
    <w:p w14:paraId="1EAA5E07" w14:textId="77777777" w:rsidR="00124A90" w:rsidRDefault="00000000">
      <w:pPr>
        <w:ind w:right="81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Please disclose your last 7 years residence history</w:t>
      </w:r>
    </w:p>
    <w:p w14:paraId="08E60425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7B39AB7F" w14:textId="77777777" w:rsidR="00124A90" w:rsidRDefault="00000000">
      <w:pPr>
        <w:ind w:right="81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HOME ADDRESS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6E751FD8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1E53934A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COUNTY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STATE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ZIP__________</w:t>
      </w:r>
    </w:p>
    <w:p w14:paraId="07462E11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Dates of residency from: _____________ To: _______________</w:t>
      </w:r>
    </w:p>
    <w:p w14:paraId="2A61EDC9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09EC06EC" w14:textId="77777777" w:rsidR="00124A90" w:rsidRDefault="00000000">
      <w:pPr>
        <w:ind w:right="81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HOME ADDRESS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ED2497A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24599A93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COUNTY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STATE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ZIP__________</w:t>
      </w:r>
    </w:p>
    <w:p w14:paraId="1C8BB74C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Dates of residency from: _____________ To: _______________</w:t>
      </w:r>
    </w:p>
    <w:p w14:paraId="3703936F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1F3BE557" w14:textId="77777777" w:rsidR="00124A90" w:rsidRDefault="00000000">
      <w:pPr>
        <w:ind w:right="81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HOME ADDRESS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57D9F02E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5EDFE9AE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COUNTY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STATE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ZIP__________</w:t>
      </w:r>
    </w:p>
    <w:p w14:paraId="4F14914D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Dates of residency from: _____________ To: _______________</w:t>
      </w:r>
    </w:p>
    <w:p w14:paraId="63170FB0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06C1AF2E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4F6A1BD3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34BA5C9F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</w:p>
    <w:p w14:paraId="6C8019F9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SN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/L or STATE ID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TATE ISSUED</w:t>
      </w:r>
      <w:r>
        <w:rPr>
          <w:rFonts w:ascii="Arial" w:hAnsi="Arial" w:cs="Arial"/>
        </w:rPr>
        <w:tab/>
        <w:t xml:space="preserve"> </w:t>
      </w:r>
    </w:p>
    <w:p w14:paraId="097159F9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5C956A51" w14:textId="77777777" w:rsidR="00124A90" w:rsidRDefault="00000000">
      <w:pPr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6B1C7C7D" w14:textId="77777777" w:rsidR="00124A90" w:rsidRDefault="00000000">
      <w:pPr>
        <w:tabs>
          <w:tab w:val="right" w:pos="8550"/>
        </w:tabs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>EMAIL ADDRESS</w:t>
      </w:r>
    </w:p>
    <w:p w14:paraId="3EE0CA29" w14:textId="77777777" w:rsidR="00124A90" w:rsidRDefault="00124A90">
      <w:pPr>
        <w:tabs>
          <w:tab w:val="right" w:pos="8550"/>
        </w:tabs>
        <w:ind w:right="810"/>
        <w:jc w:val="both"/>
        <w:rPr>
          <w:rFonts w:ascii="Arial" w:hAnsi="Arial" w:cs="Arial"/>
        </w:rPr>
      </w:pPr>
    </w:p>
    <w:p w14:paraId="50B85F62" w14:textId="77777777" w:rsidR="00124A90" w:rsidRDefault="00000000">
      <w:pPr>
        <w:tabs>
          <w:tab w:val="right" w:pos="8550"/>
        </w:tabs>
        <w:ind w:right="81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C30204C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6D53DA73" w14:textId="77777777" w:rsidR="00124A90" w:rsidRDefault="00000000">
      <w:pPr>
        <w:ind w:right="810"/>
        <w:rPr>
          <w:rFonts w:ascii="Arial" w:hAnsi="Arial" w:cs="Arial"/>
        </w:rPr>
      </w:pPr>
      <w:r>
        <w:rPr>
          <w:rFonts w:ascii="Arial" w:hAnsi="Arial" w:cs="Arial"/>
        </w:rPr>
        <w:t xml:space="preserve">For </w:t>
      </w:r>
      <w:r>
        <w:rPr>
          <w:rFonts w:ascii="Arial" w:hAnsi="Arial" w:cs="Arial"/>
          <w:u w:val="single"/>
        </w:rPr>
        <w:t>identification</w:t>
      </w:r>
      <w:r>
        <w:rPr>
          <w:rFonts w:ascii="Arial" w:hAnsi="Arial" w:cs="Arial"/>
        </w:rPr>
        <w:t xml:space="preserve"> purposes only, please </w:t>
      </w:r>
      <w:proofErr w:type="gramStart"/>
      <w:r>
        <w:rPr>
          <w:rFonts w:ascii="Arial" w:hAnsi="Arial" w:cs="Arial"/>
        </w:rPr>
        <w:t>provide</w:t>
      </w:r>
      <w:proofErr w:type="gramEnd"/>
    </w:p>
    <w:p w14:paraId="44F05B9F" w14:textId="77777777" w:rsidR="00124A90" w:rsidRDefault="00124A90">
      <w:pPr>
        <w:ind w:right="810"/>
        <w:rPr>
          <w:rFonts w:ascii="Arial" w:hAnsi="Arial" w:cs="Arial"/>
        </w:rPr>
      </w:pPr>
    </w:p>
    <w:p w14:paraId="53F7C7B0" w14:textId="77777777" w:rsidR="00124A90" w:rsidRDefault="00000000">
      <w:pPr>
        <w:ind w:right="810"/>
        <w:rPr>
          <w:rFonts w:ascii="Arial" w:hAnsi="Arial" w:cs="Arial"/>
        </w:rPr>
      </w:pPr>
      <w:r>
        <w:rPr>
          <w:rFonts w:ascii="Arial" w:hAnsi="Arial" w:cs="Arial"/>
        </w:rPr>
        <w:t>FULL Date of Birth: _________________</w:t>
      </w:r>
    </w:p>
    <w:p w14:paraId="63B49E7A" w14:textId="77777777" w:rsidR="00124A90" w:rsidRDefault="00124A90">
      <w:pPr>
        <w:ind w:right="810"/>
        <w:jc w:val="both"/>
        <w:rPr>
          <w:rFonts w:ascii="Arial" w:hAnsi="Arial" w:cs="Arial"/>
        </w:rPr>
      </w:pPr>
    </w:p>
    <w:p w14:paraId="23308B9C" w14:textId="77777777" w:rsidR="00124A90" w:rsidRDefault="00124A90">
      <w:pPr>
        <w:jc w:val="both"/>
        <w:rPr>
          <w:rFonts w:ascii="Times New Roman" w:hAnsi="Times New Roman"/>
        </w:rPr>
      </w:pPr>
    </w:p>
    <w:sectPr w:rsidR="00124A9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6731" w14:textId="77777777" w:rsidR="00A64818" w:rsidRDefault="00A64818">
      <w:r>
        <w:separator/>
      </w:r>
    </w:p>
  </w:endnote>
  <w:endnote w:type="continuationSeparator" w:id="0">
    <w:p w14:paraId="5FD2347B" w14:textId="77777777" w:rsidR="00A64818" w:rsidRDefault="00A6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Segoe UI"/>
    <w:charset w:val="00"/>
    <w:family w:val="swiss"/>
    <w:pitch w:val="default"/>
    <w:sig w:usb0="00000000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A66CE" w14:textId="77777777" w:rsidR="00124A90" w:rsidRDefault="00124A90">
    <w:pPr>
      <w:pStyle w:val="Footer"/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977E" w14:textId="77777777" w:rsidR="00A64818" w:rsidRDefault="00A64818">
      <w:r>
        <w:separator/>
      </w:r>
    </w:p>
  </w:footnote>
  <w:footnote w:type="continuationSeparator" w:id="0">
    <w:p w14:paraId="1831B254" w14:textId="77777777" w:rsidR="00A64818" w:rsidRDefault="00A64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76C60" w14:textId="77777777" w:rsidR="00124A90" w:rsidRDefault="00000000">
    <w:pPr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ind w:right="810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APPLICANT DATA COLLECTION</w:t>
    </w:r>
  </w:p>
  <w:p w14:paraId="05858D40" w14:textId="77777777" w:rsidR="00124A90" w:rsidRDefault="00124A90">
    <w:pPr>
      <w:pStyle w:val="Header"/>
    </w:pPr>
  </w:p>
  <w:p w14:paraId="6F8872B7" w14:textId="77777777" w:rsidR="00124A90" w:rsidRDefault="00124A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DQxMjAxNDA3NDFX0lEKTi0uzszPAykwrgUAv9S6DywAAAA="/>
    <w:docVar w:name="85TrailerClientMatter" w:val="0"/>
    <w:docVar w:name="85TrailerDate" w:val="1"/>
    <w:docVar w:name="85TrailerDateField" w:val="0"/>
    <w:docVar w:name="85TrailerDraft" w:val="0"/>
    <w:docVar w:name="85TrailerTime" w:val="0"/>
    <w:docVar w:name="85TrailerType" w:val="100"/>
    <w:docVar w:name="MPDocID" w:val="8024041v1"/>
    <w:docVar w:name="MPDocIDTemplate" w:val="%n|v%v"/>
    <w:docVar w:name="MPDocIDTemplateDefault" w:val="%n|v%v"/>
    <w:docVar w:name="NewDocStampType" w:val="1"/>
  </w:docVars>
  <w:rsids>
    <w:rsidRoot w:val="00730240"/>
    <w:rsid w:val="00005573"/>
    <w:rsid w:val="00072535"/>
    <w:rsid w:val="00082B21"/>
    <w:rsid w:val="00086DBF"/>
    <w:rsid w:val="00090700"/>
    <w:rsid w:val="0010384B"/>
    <w:rsid w:val="00110012"/>
    <w:rsid w:val="00124A90"/>
    <w:rsid w:val="00147058"/>
    <w:rsid w:val="00153613"/>
    <w:rsid w:val="00185F9B"/>
    <w:rsid w:val="00191370"/>
    <w:rsid w:val="001B1415"/>
    <w:rsid w:val="001C7C4D"/>
    <w:rsid w:val="001E7CBF"/>
    <w:rsid w:val="001F532C"/>
    <w:rsid w:val="0034374D"/>
    <w:rsid w:val="003506D6"/>
    <w:rsid w:val="00354447"/>
    <w:rsid w:val="0035711B"/>
    <w:rsid w:val="003A7A06"/>
    <w:rsid w:val="003C285B"/>
    <w:rsid w:val="003F0946"/>
    <w:rsid w:val="00425E8A"/>
    <w:rsid w:val="00433ECB"/>
    <w:rsid w:val="00484822"/>
    <w:rsid w:val="0053754A"/>
    <w:rsid w:val="005A4D32"/>
    <w:rsid w:val="00602978"/>
    <w:rsid w:val="00620819"/>
    <w:rsid w:val="00652918"/>
    <w:rsid w:val="006A5233"/>
    <w:rsid w:val="006D1166"/>
    <w:rsid w:val="006E77F0"/>
    <w:rsid w:val="00705A02"/>
    <w:rsid w:val="00726B59"/>
    <w:rsid w:val="00730240"/>
    <w:rsid w:val="00751FD8"/>
    <w:rsid w:val="00761613"/>
    <w:rsid w:val="00774B6F"/>
    <w:rsid w:val="00785AA4"/>
    <w:rsid w:val="00790898"/>
    <w:rsid w:val="00793B20"/>
    <w:rsid w:val="0079710A"/>
    <w:rsid w:val="007E27DC"/>
    <w:rsid w:val="008147F2"/>
    <w:rsid w:val="008553B0"/>
    <w:rsid w:val="0087213F"/>
    <w:rsid w:val="00887CBC"/>
    <w:rsid w:val="0091746A"/>
    <w:rsid w:val="009715BF"/>
    <w:rsid w:val="00972F33"/>
    <w:rsid w:val="009A1145"/>
    <w:rsid w:val="009D173F"/>
    <w:rsid w:val="00A57124"/>
    <w:rsid w:val="00A61062"/>
    <w:rsid w:val="00A64818"/>
    <w:rsid w:val="00A97111"/>
    <w:rsid w:val="00AA129A"/>
    <w:rsid w:val="00AE3BDD"/>
    <w:rsid w:val="00B1032F"/>
    <w:rsid w:val="00B52989"/>
    <w:rsid w:val="00B54918"/>
    <w:rsid w:val="00B7726D"/>
    <w:rsid w:val="00BB3AB4"/>
    <w:rsid w:val="00BC10FC"/>
    <w:rsid w:val="00BE39FD"/>
    <w:rsid w:val="00BE49BA"/>
    <w:rsid w:val="00C96F39"/>
    <w:rsid w:val="00CD208A"/>
    <w:rsid w:val="00D16151"/>
    <w:rsid w:val="00D35621"/>
    <w:rsid w:val="00DD0BE1"/>
    <w:rsid w:val="00DF6539"/>
    <w:rsid w:val="00E34BE2"/>
    <w:rsid w:val="00E635A5"/>
    <w:rsid w:val="00EE051B"/>
    <w:rsid w:val="00F0239B"/>
    <w:rsid w:val="00F17BDC"/>
    <w:rsid w:val="00F2209C"/>
    <w:rsid w:val="00F771FC"/>
    <w:rsid w:val="00F860B1"/>
    <w:rsid w:val="00FA35F9"/>
    <w:rsid w:val="00FB1A8B"/>
    <w:rsid w:val="00FD342F"/>
    <w:rsid w:val="2F45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B79B9"/>
  <w15:docId w15:val="{880FB15C-49B2-4619-8490-6227BEB04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CG Omega" w:hAnsi="CG Omeg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  <w:ind w:firstLine="720"/>
    </w:p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basedOn w:val="DefaultParagraphFont"/>
    <w:link w:val="BodyText"/>
    <w:rPr>
      <w:rFonts w:ascii="CG Omega" w:hAnsi="CG Omega" w:cs="Times New Roman"/>
      <w:sz w:val="24"/>
      <w:szCs w:val="24"/>
    </w:rPr>
  </w:style>
  <w:style w:type="paragraph" w:customStyle="1" w:styleId="BodyTextContinued">
    <w:name w:val="Body Text Continued"/>
    <w:basedOn w:val="BodyText"/>
    <w:next w:val="BodyText"/>
    <w:pPr>
      <w:ind w:firstLine="0"/>
    </w:pPr>
    <w:rPr>
      <w:szCs w:val="20"/>
    </w:rPr>
  </w:style>
  <w:style w:type="paragraph" w:styleId="Quote">
    <w:name w:val="Quote"/>
    <w:basedOn w:val="Normal"/>
    <w:next w:val="BodyTextContinued"/>
    <w:link w:val="QuoteChar"/>
    <w:qFormat/>
    <w:pPr>
      <w:spacing w:after="240"/>
      <w:ind w:left="1440" w:right="1440"/>
    </w:pPr>
    <w:rPr>
      <w:szCs w:val="20"/>
    </w:rPr>
  </w:style>
  <w:style w:type="character" w:customStyle="1" w:styleId="QuoteChar">
    <w:name w:val="Quote Char"/>
    <w:basedOn w:val="DefaultParagraphFont"/>
    <w:link w:val="Quote"/>
    <w:rPr>
      <w:rFonts w:ascii="CG Omega" w:hAnsi="CG Omega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Pr>
      <w:rFonts w:ascii="CG Omega" w:hAnsi="CG Omega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Pr>
      <w:rFonts w:ascii="CG Omega" w:hAnsi="CG Omega" w:cs="Times New Roman"/>
      <w:sz w:val="24"/>
      <w:szCs w:val="24"/>
    </w:rPr>
  </w:style>
  <w:style w:type="character" w:customStyle="1" w:styleId="zzmpTrailerItem">
    <w:name w:val="zzmpTrailerItem"/>
    <w:basedOn w:val="DefaultParagraphFont"/>
    <w:rPr>
      <w:rFonts w:ascii="CG Omega" w:hAnsi="CG Omega" w:cs="Times New Roman"/>
      <w:color w:val="auto"/>
      <w:spacing w:val="0"/>
      <w:position w:val="0"/>
      <w:sz w:val="16"/>
      <w:szCs w:val="16"/>
      <w:u w:val="none"/>
      <w:vertAlign w:val="baselin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4</Characters>
  <Application>Microsoft Office Word</Application>
  <DocSecurity>0</DocSecurity>
  <Lines>5</Lines>
  <Paragraphs>1</Paragraphs>
  <ScaleCrop>false</ScaleCrop>
  <Company>Arnall Golden Gregory LLP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er, Montserrat</dc:creator>
  <cp:lastModifiedBy>Ann Dunham</cp:lastModifiedBy>
  <cp:revision>2</cp:revision>
  <dcterms:created xsi:type="dcterms:W3CDTF">2023-06-06T15:53:00Z</dcterms:created>
  <dcterms:modified xsi:type="dcterms:W3CDTF">2023-06-0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27</vt:lpwstr>
  </property>
</Properties>
</file>